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Nurse position at your esteemed healthcare institution in Singapore Singapore. As a dedicated and compassionate nurse with [X years] of experience in patient care, I am eager to contribute my skills, expertise, and commitment to excellence in the dynamic healthcare environment of Singapore Singapore. This opportunity aligns perfectly with my professional aspirations and passion for delivering high-quality nursing care to diverse communities.</w:t>
      </w:r>
    </w:p>
    <w:bookmarkStart w:id="20" w:name="why-i-am-a-nurse"/>
    <w:p>
      <w:pPr>
        <w:pStyle w:val="Heading2"/>
      </w:pPr>
      <w:r>
        <w:t xml:space="preserve">Why I Am a Nurse</w:t>
      </w:r>
    </w:p>
    <w:p>
      <w:pPr>
        <w:pStyle w:val="FirstParagraph"/>
      </w:pPr>
      <w:r>
        <w:t xml:space="preserve">My journey as a Nurse began [mention when you started, e.g., "five years ago"] when I graduated from [Your Nursing School/Program]. From the moment I donned my first scrubs, I understood that nursing is not just a profession but a calling. The ability to make a difference in patients’ lives, whether through critical care, chronic disease management, or emotional support, has been the driving force behind my career. Over the years, I have worked in various clinical settings—hospitals, clinics, and community health centers—each providing unique challenges and opportunities to grow as a Nurse.</w:t>
      </w:r>
    </w:p>
    <w:p>
      <w:pPr>
        <w:pStyle w:val="BodyText"/>
      </w:pPr>
      <w:r>
        <w:t xml:space="preserve">In my previous role at [Previous Employer], I was responsible for [mention key responsibilities: e.g., "assessing patient needs, administering medications, coordinating care plans, and educating patients on post-treatment care"]. My ability to remain calm under pressure, communicate effectively with both patients and medical teams, and adapt to fast-paced environments has been consistently recognized. For instance, during a recent surge in patient admissions due to [specific event or condition], I played a pivotal role in ensuring smooth operations by [specific action: e.g., "reducing wait times by 20% through efficient triage protocols"].</w:t>
      </w:r>
    </w:p>
    <w:bookmarkEnd w:id="20"/>
    <w:bookmarkStart w:id="21" w:name="why-singapore-singapore"/>
    <w:p>
      <w:pPr>
        <w:pStyle w:val="Heading2"/>
      </w:pPr>
      <w:r>
        <w:t xml:space="preserve">Why Singapore Singapore?</w:t>
      </w:r>
    </w:p>
    <w:p>
      <w:pPr>
        <w:pStyle w:val="FirstParagraph"/>
      </w:pPr>
      <w:r>
        <w:t xml:space="preserve">Singapore Singapore has always been a beacon of innovation and excellence in healthcare. The city-state’s commitment to advancing medical technology, prioritizing patient-centered care, and fostering a multicultural environment resonates deeply with my values as a Nurse. I am particularly drawn to the opportunity to work in an institution that aligns with Singapore Singapore’s reputation for world-class healthcare standards.</w:t>
      </w:r>
    </w:p>
    <w:p>
      <w:pPr>
        <w:pStyle w:val="BodyText"/>
      </w:pPr>
      <w:r>
        <w:t xml:space="preserve">Living and working in Singapore Singapore would allow me to contribute to its diverse patient population while learning from the best practices of a globally recognized healthcare system. The blend of modern infrastructure, rigorous training programs, and a focus on holistic care make it an ideal place for nurses like myself to thrive. I am especially inspired by Singapore’s initiatives in [specific example: e.g., "public health awareness campaigns or telemedicine advancements"], which reflect the future of nursing in a rapidly evolving world.</w:t>
      </w:r>
    </w:p>
    <w:bookmarkEnd w:id="21"/>
    <w:bookmarkStart w:id="22" w:name="skills-and-qualifications"/>
    <w:p>
      <w:pPr>
        <w:pStyle w:val="Heading2"/>
      </w:pPr>
      <w:r>
        <w:t xml:space="preserve">Skills and Qualifications</w:t>
      </w:r>
    </w:p>
    <w:p>
      <w:pPr>
        <w:pStyle w:val="FirstParagraph"/>
      </w:pPr>
      <w:r>
        <w:t xml:space="preserve">As a Nurse, I bring a robust set of skills that include clinical expertise, critical thinking, and unwavering empathy. My certifications in [list relevant certifications: e.g., "Advanced Cardiac Life Support (ACLS), Basic Life Support (BLS), or Pediatric Advanced Life Support (PALS)"] ensure that I am equipped to handle emergencies with confidence. Additionally, my fluency in [languages if applicable] enables me to communicate effectively with a wide range of patients and their families.</w:t>
      </w:r>
    </w:p>
    <w:p>
      <w:pPr>
        <w:pStyle w:val="BodyText"/>
      </w:pPr>
      <w:r>
        <w:t xml:space="preserve">I have also honed my ability to work collaboratively in multidisciplinary teams, which is essential in the fast-paced environment of Singapore Singapore’s healthcare facilities. My experience with electronic health records (EHR) systems, such as [specific software], has allowed me to streamline workflows and improve patient outcomes. Furthermore, I am committed to continuous learning and have participated in professional development programs on topics like [relevant areas: e.g., "wound care management or geriatric nursing"].</w:t>
      </w:r>
    </w:p>
    <w:bookmarkEnd w:id="22"/>
    <w:bookmarkStart w:id="23" w:name="my-vision-for-the-future"/>
    <w:p>
      <w:pPr>
        <w:pStyle w:val="Heading2"/>
      </w:pPr>
      <w:r>
        <w:t xml:space="preserve">My Vision for the Future</w:t>
      </w:r>
    </w:p>
    <w:p>
      <w:pPr>
        <w:pStyle w:val="FirstParagraph"/>
      </w:pPr>
      <w:r>
        <w:t xml:space="preserve">As a Nurse, I believe that healthcare is not just about treating illnesses but about empowering patients to lead healthier lives. In Singapore Singapore, I aim to contribute to this mission by leveraging my skills and experience to support your institution’s goals of excellence. I am particularly interested in [specific area of interest: e.g., "working with elderly patients, supporting mental health initiatives, or participating in community outreach programs"], as these align with my personal and professional values.</w:t>
      </w:r>
    </w:p>
    <w:p>
      <w:pPr>
        <w:pStyle w:val="BodyText"/>
      </w:pPr>
      <w:r>
        <w:t xml:space="preserve">What sets me apart is my ability to combine technical proficiency with a genuine passion for patient care. I approach every challenge with a positive attitude and a determination to make a meaningful impact. Whether it’s comforting a frightened child, guiding a family through difficult decisions, or mentoring junior nurses, I strive to lead by example and uphold the highest standards of professionalism.</w:t>
      </w:r>
    </w:p>
    <w:bookmarkEnd w:id="23"/>
    <w:bookmarkStart w:id="24" w:name="conclusion"/>
    <w:p>
      <w:pPr>
        <w:pStyle w:val="Heading2"/>
      </w:pPr>
      <w:r>
        <w:t xml:space="preserve">Conclusion</w:t>
      </w:r>
    </w:p>
    <w:p>
      <w:pPr>
        <w:pStyle w:val="FirstParagraph"/>
      </w:pPr>
      <w:r>
        <w:t xml:space="preserve">In conclusion, I am excited about the opportunity to join your team as a Nurse in Singapore Singapore. My experience, skills, and dedication to patient-centered care make me a strong candidate for this role. I am confident that my background will allow me to contribute effectively to your institution’s mission of providing exceptional healthcare services.</w:t>
      </w:r>
    </w:p>
    <w:p>
      <w:pPr>
        <w:pStyle w:val="BodyText"/>
      </w:pPr>
      <w:r>
        <w:t xml:space="preserve">I would be honored to discuss how my qualifications align with your needs during an interview. Thank you for considering my application. I look forward to the possibility of contributing to the continued success of your organization in Singapore Singapore.</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20:55:55Z</dcterms:created>
  <dcterms:modified xsi:type="dcterms:W3CDTF">2026-07-23T20:55:55Z</dcterms:modified>
</cp:coreProperties>
</file>

<file path=docProps/custom.xml><?xml version="1.0" encoding="utf-8"?>
<Properties xmlns="http://schemas.openxmlformats.org/officeDocument/2006/custom-properties" xmlns:vt="http://schemas.openxmlformats.org/officeDocument/2006/docPropsVTypes"/>
</file>